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C7FAB20" w14:textId="77777777" w:rsidR="0037636E" w:rsidRDefault="00EF18FA" w:rsidP="0037636E">
      <w:pPr>
        <w:pBdr>
          <w:bottom w:val="single" w:sz="6" w:space="0" w:color="EEEEEE"/>
        </w:pBdr>
        <w:shd w:val="clear" w:color="auto" w:fill="FFFFFF"/>
        <w:spacing w:before="100" w:beforeAutospacing="1" w:after="100" w:afterAutospacing="1" w:line="240" w:lineRule="auto"/>
        <w:jc w:val="center"/>
        <w:outlineLvl w:val="1"/>
        <w:rPr>
          <w:rFonts w:ascii="Times New Roman" w:eastAsia="Times New Roman" w:hAnsi="Times New Roman" w:cs="Times New Roman"/>
          <w:sz w:val="45"/>
          <w:szCs w:val="45"/>
          <w:lang w:eastAsia="en-IN"/>
        </w:rPr>
      </w:pPr>
      <w:r w:rsidRPr="00EF18FA">
        <w:rPr>
          <w:rFonts w:ascii="Times New Roman" w:eastAsia="Times New Roman" w:hAnsi="Times New Roman" w:cs="Times New Roman"/>
          <w:sz w:val="45"/>
          <w:szCs w:val="45"/>
          <w:lang w:eastAsia="en-IN"/>
        </w:rPr>
        <w:t xml:space="preserve">One Day Workshop on </w:t>
      </w:r>
    </w:p>
    <w:p w14:paraId="681AC292" w14:textId="4521607E" w:rsidR="00EF18FA" w:rsidRPr="00EF18FA" w:rsidRDefault="00EF18FA" w:rsidP="0037636E">
      <w:pPr>
        <w:pBdr>
          <w:bottom w:val="single" w:sz="6" w:space="0" w:color="EEEEEE"/>
        </w:pBdr>
        <w:shd w:val="clear" w:color="auto" w:fill="FFFFFF"/>
        <w:spacing w:before="100" w:beforeAutospacing="1" w:after="100" w:afterAutospacing="1" w:line="240" w:lineRule="auto"/>
        <w:jc w:val="center"/>
        <w:outlineLvl w:val="1"/>
        <w:rPr>
          <w:rFonts w:ascii="Times New Roman" w:eastAsia="Times New Roman" w:hAnsi="Times New Roman" w:cs="Times New Roman"/>
          <w:sz w:val="45"/>
          <w:szCs w:val="45"/>
          <w:lang w:eastAsia="en-IN"/>
        </w:rPr>
      </w:pPr>
      <w:r w:rsidRPr="00EF18FA">
        <w:rPr>
          <w:rFonts w:ascii="Times New Roman" w:eastAsia="Times New Roman" w:hAnsi="Times New Roman" w:cs="Times New Roman"/>
          <w:sz w:val="45"/>
          <w:szCs w:val="45"/>
          <w:lang w:eastAsia="en-IN"/>
        </w:rPr>
        <w:t>Design and Construction of Stainless Steel Structures</w:t>
      </w:r>
    </w:p>
    <w:p w14:paraId="1739AFD6" w14:textId="77777777" w:rsidR="00EF18FA" w:rsidRPr="00EF18FA" w:rsidRDefault="00EF18FA" w:rsidP="00EF18FA">
      <w:pPr>
        <w:shd w:val="clear" w:color="auto" w:fill="FFFFFF"/>
        <w:spacing w:after="15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</w:pPr>
      <w:r w:rsidRPr="00EF18FA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 xml:space="preserve">Jointly organized by </w:t>
      </w:r>
    </w:p>
    <w:p w14:paraId="06334A11" w14:textId="09175BC7" w:rsidR="00EF18FA" w:rsidRPr="00EF18FA" w:rsidRDefault="00EF18FA" w:rsidP="00EF18FA">
      <w:pPr>
        <w:shd w:val="clear" w:color="auto" w:fill="FFFFFF"/>
        <w:spacing w:after="15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</w:pPr>
      <w:r w:rsidRPr="00EF18FA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 xml:space="preserve">Indian Institute of Technology Madras - Chennai </w:t>
      </w:r>
    </w:p>
    <w:p w14:paraId="57CFBD25" w14:textId="439B8FCD" w:rsidR="00EF18FA" w:rsidRPr="00EF18FA" w:rsidRDefault="00EF18FA" w:rsidP="00EF18FA">
      <w:pPr>
        <w:shd w:val="clear" w:color="auto" w:fill="FFFFFF"/>
        <w:spacing w:after="15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</w:pPr>
      <w:r w:rsidRPr="00EF18FA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 xml:space="preserve">National Institute of Technology Karnataka - Surathkal </w:t>
      </w:r>
    </w:p>
    <w:p w14:paraId="4CE81953" w14:textId="490501DC" w:rsidR="00EF18FA" w:rsidRPr="00EF18FA" w:rsidRDefault="00EF18FA" w:rsidP="00EF18FA">
      <w:pPr>
        <w:shd w:val="clear" w:color="auto" w:fill="FFFFFF"/>
        <w:spacing w:after="15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</w:pPr>
      <w:r w:rsidRPr="00EF18FA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Jindal Stainless Limited</w:t>
      </w:r>
    </w:p>
    <w:p w14:paraId="103958D2" w14:textId="07FAAA3A" w:rsidR="00EF18FA" w:rsidRPr="00EF18FA" w:rsidRDefault="00EF18FA" w:rsidP="00EF18FA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</w:pPr>
      <w:r w:rsidRPr="00EF18FA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Date:</w:t>
      </w:r>
      <w:r w:rsidRPr="00EF18FA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6</w:t>
      </w:r>
      <w:r w:rsidRPr="00EF18FA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en-IN"/>
        </w:rPr>
        <w:t>th</w:t>
      </w:r>
      <w:r w:rsidRPr="00EF18FA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</w:t>
      </w:r>
      <w:r w:rsidRPr="00EF18FA">
        <w:rPr>
          <w:rFonts w:ascii="Times New Roman" w:eastAsia="Times New Roman" w:hAnsi="Times New Roman" w:cs="Times New Roman"/>
          <w:sz w:val="24"/>
          <w:szCs w:val="24"/>
          <w:lang w:eastAsia="en-IN"/>
        </w:rPr>
        <w:t>June, 2024</w:t>
      </w:r>
      <w:r w:rsidRPr="00EF18FA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(Thursday)</w:t>
      </w:r>
    </w:p>
    <w:p w14:paraId="5C525EDB" w14:textId="06CC6821" w:rsidR="00EF18FA" w:rsidRPr="00EF18FA" w:rsidRDefault="00EF18FA" w:rsidP="00EF18FA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EF18FA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Time:</w:t>
      </w:r>
      <w:r w:rsidRPr="00EF18FA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9:00 AM to 5:30 PM</w:t>
      </w:r>
    </w:p>
    <w:p w14:paraId="65A73AB8" w14:textId="36612B1E" w:rsidR="00EF18FA" w:rsidRPr="00EF18FA" w:rsidRDefault="00EF18FA" w:rsidP="00EF18FA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</w:pPr>
      <w:r w:rsidRPr="00EF18FA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Venue:</w:t>
      </w:r>
      <w:r w:rsidRPr="00EF18FA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 xml:space="preserve"> </w:t>
      </w:r>
      <w:r w:rsidRPr="00EF18FA">
        <w:rPr>
          <w:rFonts w:ascii="Times New Roman" w:eastAsia="Times New Roman" w:hAnsi="Times New Roman" w:cs="Times New Roman"/>
          <w:sz w:val="24"/>
          <w:szCs w:val="24"/>
          <w:lang w:eastAsia="en-IN"/>
        </w:rPr>
        <w:t>ICSR Auditorium</w:t>
      </w:r>
      <w:r w:rsidRPr="00EF18FA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, IIT </w:t>
      </w:r>
      <w:r w:rsidRPr="00EF18FA">
        <w:rPr>
          <w:rFonts w:ascii="Times New Roman" w:eastAsia="Times New Roman" w:hAnsi="Times New Roman" w:cs="Times New Roman"/>
          <w:sz w:val="24"/>
          <w:szCs w:val="24"/>
          <w:lang w:eastAsia="en-IN"/>
        </w:rPr>
        <w:t>Madras, Chennai</w:t>
      </w:r>
    </w:p>
    <w:p w14:paraId="53B7C5EB" w14:textId="77777777" w:rsidR="00EF18FA" w:rsidRPr="00EF18FA" w:rsidRDefault="00EF18FA" w:rsidP="00EF18FA">
      <w:pPr>
        <w:pBdr>
          <w:bottom w:val="single" w:sz="6" w:space="0" w:color="EEEEEE"/>
        </w:pBdr>
        <w:shd w:val="clear" w:color="auto" w:fill="FFFFFF"/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36"/>
          <w:szCs w:val="36"/>
          <w:lang w:eastAsia="en-IN"/>
        </w:rPr>
      </w:pPr>
      <w:r w:rsidRPr="00EF18FA">
        <w:rPr>
          <w:rFonts w:ascii="Times New Roman" w:eastAsia="Times New Roman" w:hAnsi="Times New Roman" w:cs="Times New Roman"/>
          <w:sz w:val="36"/>
          <w:szCs w:val="36"/>
          <w:lang w:eastAsia="en-IN"/>
        </w:rPr>
        <w:t>For Whom?</w:t>
      </w:r>
    </w:p>
    <w:p w14:paraId="4C309A7E" w14:textId="52B9D28F" w:rsidR="00EF18FA" w:rsidRPr="00EF18FA" w:rsidRDefault="00EF18FA" w:rsidP="00EF18FA">
      <w:p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EF18FA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This workshop is meant for civil, structural and metallurgy engineers, scientist, research scholars those who are interested in any metal structures, post-graduate students of strurctural engineering and geotechnical engineering and under-graduate students of civil engineering, steel manufacturers, distributors, vendors and contractors. </w:t>
      </w:r>
    </w:p>
    <w:p w14:paraId="5B84A352" w14:textId="2C5B8F85" w:rsidR="00EF18FA" w:rsidRPr="00EF18FA" w:rsidRDefault="00EF18FA" w:rsidP="00EF18FA">
      <w:pPr>
        <w:pBdr>
          <w:bottom w:val="single" w:sz="6" w:space="0" w:color="EEEEEE"/>
        </w:pBdr>
        <w:shd w:val="clear" w:color="auto" w:fill="FFFFFF"/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36"/>
          <w:szCs w:val="36"/>
          <w:lang w:eastAsia="en-IN"/>
        </w:rPr>
      </w:pPr>
      <w:r w:rsidRPr="00EF18FA">
        <w:rPr>
          <w:rFonts w:ascii="Times New Roman" w:eastAsia="Times New Roman" w:hAnsi="Times New Roman" w:cs="Times New Roman"/>
          <w:sz w:val="36"/>
          <w:szCs w:val="36"/>
          <w:lang w:eastAsia="en-IN"/>
        </w:rPr>
        <w:t>Why?</w:t>
      </w:r>
    </w:p>
    <w:p w14:paraId="2ED5A4D6" w14:textId="6D3D1460" w:rsidR="00EF18FA" w:rsidRPr="00EF18FA" w:rsidRDefault="00EF18FA" w:rsidP="00EF18FA">
      <w:p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EF18FA">
        <w:rPr>
          <w:rFonts w:ascii="Times New Roman" w:eastAsia="Times New Roman" w:hAnsi="Times New Roman" w:cs="Times New Roman"/>
          <w:sz w:val="24"/>
          <w:szCs w:val="24"/>
          <w:lang w:eastAsia="en-IN"/>
        </w:rPr>
        <w:t>If you are in</w:t>
      </w: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terested in</w:t>
      </w:r>
    </w:p>
    <w:p w14:paraId="3AD55FF9" w14:textId="1268D546" w:rsidR="00EF18FA" w:rsidRPr="00EF18FA" w:rsidRDefault="00EF18FA" w:rsidP="00EF18FA">
      <w:pPr>
        <w:pStyle w:val="ListParagraph"/>
        <w:numPr>
          <w:ilvl w:val="0"/>
          <w:numId w:val="2"/>
        </w:num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EF18FA">
        <w:rPr>
          <w:rFonts w:ascii="Times New Roman" w:eastAsia="Times New Roman" w:hAnsi="Times New Roman" w:cs="Times New Roman"/>
          <w:sz w:val="24"/>
          <w:szCs w:val="24"/>
          <w:lang w:eastAsia="en-IN"/>
        </w:rPr>
        <w:t>Understanding the steel materials (mild steel, high carbon steel and stainless steel) comprehensively</w:t>
      </w:r>
    </w:p>
    <w:p w14:paraId="055C1793" w14:textId="0D1CE1A0" w:rsidR="00EF18FA" w:rsidRPr="00EF18FA" w:rsidRDefault="00EF18FA" w:rsidP="00EF18FA">
      <w:pPr>
        <w:pStyle w:val="ListParagraph"/>
        <w:numPr>
          <w:ilvl w:val="0"/>
          <w:numId w:val="2"/>
        </w:num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EF18FA">
        <w:rPr>
          <w:rFonts w:ascii="Times New Roman" w:eastAsia="Times New Roman" w:hAnsi="Times New Roman" w:cs="Times New Roman"/>
          <w:sz w:val="24"/>
          <w:szCs w:val="24"/>
          <w:lang w:eastAsia="en-IN"/>
        </w:rPr>
        <w:t>Learning about buckling behaviour of metal structures</w:t>
      </w:r>
    </w:p>
    <w:p w14:paraId="243AAF13" w14:textId="58EE7E7D" w:rsidR="00EF18FA" w:rsidRDefault="00EF18FA" w:rsidP="00EF18FA">
      <w:pPr>
        <w:pStyle w:val="ListParagraph"/>
        <w:numPr>
          <w:ilvl w:val="0"/>
          <w:numId w:val="2"/>
        </w:num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EF18FA">
        <w:rPr>
          <w:rFonts w:ascii="Times New Roman" w:eastAsia="Times New Roman" w:hAnsi="Times New Roman" w:cs="Times New Roman"/>
          <w:sz w:val="24"/>
          <w:szCs w:val="24"/>
          <w:lang w:eastAsia="en-IN"/>
        </w:rPr>
        <w:t>Understanding the right choice of steel/ stainless steel for the construction application</w:t>
      </w: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s</w:t>
      </w:r>
    </w:p>
    <w:p w14:paraId="0616995B" w14:textId="160E2428" w:rsidR="00EF18FA" w:rsidRPr="00EF18FA" w:rsidRDefault="00EF18FA" w:rsidP="00EF18FA">
      <w:pPr>
        <w:pStyle w:val="ListParagraph"/>
        <w:numPr>
          <w:ilvl w:val="0"/>
          <w:numId w:val="2"/>
        </w:num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Learning the stainless steel rebars</w:t>
      </w:r>
    </w:p>
    <w:p w14:paraId="0C1E8B6C" w14:textId="740DD52C" w:rsidR="00EF18FA" w:rsidRPr="00EF18FA" w:rsidRDefault="00EF18FA" w:rsidP="00EF18FA">
      <w:pPr>
        <w:pStyle w:val="ListParagraph"/>
        <w:numPr>
          <w:ilvl w:val="0"/>
          <w:numId w:val="2"/>
        </w:num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EF18FA">
        <w:rPr>
          <w:rFonts w:ascii="Times New Roman" w:eastAsia="Times New Roman" w:hAnsi="Times New Roman" w:cs="Times New Roman"/>
          <w:sz w:val="24"/>
          <w:szCs w:val="24"/>
          <w:lang w:eastAsia="en-IN"/>
        </w:rPr>
        <w:t>Cost analysis and the advantages of using stainless steel</w:t>
      </w:r>
    </w:p>
    <w:p w14:paraId="665B23CD" w14:textId="6F0D6F8D" w:rsidR="00EF18FA" w:rsidRPr="00EF18FA" w:rsidRDefault="00EF18FA" w:rsidP="00EF18FA">
      <w:pPr>
        <w:pStyle w:val="ListParagraph"/>
        <w:numPr>
          <w:ilvl w:val="0"/>
          <w:numId w:val="2"/>
        </w:num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EF18FA">
        <w:rPr>
          <w:rFonts w:ascii="Times New Roman" w:eastAsia="Times New Roman" w:hAnsi="Times New Roman" w:cs="Times New Roman"/>
          <w:sz w:val="24"/>
          <w:szCs w:val="24"/>
          <w:lang w:eastAsia="en-IN"/>
        </w:rPr>
        <w:t>Steel research and looking for new avenues of research</w:t>
      </w:r>
    </w:p>
    <w:p w14:paraId="25A48029" w14:textId="2B4033BB" w:rsidR="00EF18FA" w:rsidRDefault="00EF18FA" w:rsidP="00EF18FA">
      <w:pPr>
        <w:pStyle w:val="ListParagraph"/>
        <w:numPr>
          <w:ilvl w:val="0"/>
          <w:numId w:val="2"/>
        </w:num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Networking</w:t>
      </w:r>
      <w:r w:rsidRPr="00EF18FA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between students, researchers, faculties, scientists and industries to </w:t>
      </w: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solve</w:t>
      </w:r>
      <w:r w:rsidRPr="00EF18FA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the practical problems</w:t>
      </w:r>
    </w:p>
    <w:p w14:paraId="6BC482CE" w14:textId="73C8C03A" w:rsidR="00EF18FA" w:rsidRPr="00EF18FA" w:rsidRDefault="00EF18FA" w:rsidP="00EF18FA">
      <w:p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Then this workshop is for you!</w:t>
      </w:r>
    </w:p>
    <w:p w14:paraId="16747BD0" w14:textId="169754E4" w:rsidR="00EF18FA" w:rsidRPr="00EF18FA" w:rsidRDefault="00EF18FA" w:rsidP="00EF18FA">
      <w:pPr>
        <w:pBdr>
          <w:bottom w:val="single" w:sz="6" w:space="0" w:color="EEEEEE"/>
        </w:pBdr>
        <w:shd w:val="clear" w:color="auto" w:fill="FFFFFF"/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36"/>
          <w:szCs w:val="36"/>
          <w:lang w:eastAsia="en-IN"/>
        </w:rPr>
      </w:pPr>
      <w:r w:rsidRPr="00EF18FA">
        <w:rPr>
          <w:rFonts w:ascii="Times New Roman" w:eastAsia="Times New Roman" w:hAnsi="Times New Roman" w:cs="Times New Roman"/>
          <w:sz w:val="36"/>
          <w:szCs w:val="36"/>
          <w:lang w:eastAsia="en-IN"/>
        </w:rPr>
        <w:t>Key Discussions and Insights</w:t>
      </w:r>
    </w:p>
    <w:p w14:paraId="17402905" w14:textId="0EC5DB46" w:rsidR="00EF18FA" w:rsidRPr="00EF18FA" w:rsidRDefault="00EF18FA" w:rsidP="00085D53">
      <w:pPr>
        <w:shd w:val="clear" w:color="auto" w:fill="FFFFFF"/>
        <w:spacing w:after="15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EF18FA">
        <w:rPr>
          <w:rFonts w:ascii="Times New Roman" w:eastAsia="Times New Roman" w:hAnsi="Times New Roman" w:cs="Times New Roman"/>
          <w:sz w:val="24"/>
          <w:szCs w:val="24"/>
          <w:lang w:eastAsia="en-IN"/>
        </w:rPr>
        <w:t>The workshop is designed to empower engineers and construction professionals with the</w:t>
      </w:r>
      <w:r w:rsidR="0010069A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</w:t>
      </w:r>
      <w:r w:rsidRPr="00EF18FA">
        <w:rPr>
          <w:rFonts w:ascii="Times New Roman" w:eastAsia="Times New Roman" w:hAnsi="Times New Roman" w:cs="Times New Roman"/>
          <w:sz w:val="24"/>
          <w:szCs w:val="24"/>
          <w:lang w:eastAsia="en-IN"/>
        </w:rPr>
        <w:t>knowledge and confidence to leverage the full potential of stainless steel in their projects.</w:t>
      </w:r>
      <w:r w:rsidR="00085D53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</w:t>
      </w:r>
      <w:r w:rsidRPr="00EF18FA">
        <w:rPr>
          <w:rFonts w:ascii="Times New Roman" w:eastAsia="Times New Roman" w:hAnsi="Times New Roman" w:cs="Times New Roman"/>
          <w:sz w:val="24"/>
          <w:szCs w:val="24"/>
          <w:lang w:eastAsia="en-IN"/>
        </w:rPr>
        <w:t>Through a series of interactive sessions, you will gain a comprehensive understanding of:</w:t>
      </w:r>
    </w:p>
    <w:p w14:paraId="13725D77" w14:textId="32905BBE" w:rsidR="00EF18FA" w:rsidRPr="00EF18FA" w:rsidRDefault="00EF18FA" w:rsidP="00EF18FA">
      <w:pPr>
        <w:pStyle w:val="ListParagraph"/>
        <w:numPr>
          <w:ilvl w:val="0"/>
          <w:numId w:val="1"/>
        </w:numPr>
        <w:shd w:val="clear" w:color="auto" w:fill="FFFFFF"/>
        <w:spacing w:after="150" w:line="240" w:lineRule="auto"/>
        <w:ind w:left="426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EF18FA">
        <w:rPr>
          <w:rFonts w:ascii="Times New Roman" w:eastAsia="Times New Roman" w:hAnsi="Times New Roman" w:cs="Times New Roman"/>
          <w:sz w:val="24"/>
          <w:szCs w:val="24"/>
          <w:lang w:eastAsia="en-IN"/>
        </w:rPr>
        <w:t>The compelling advantages of stainless steel in construction</w:t>
      </w:r>
      <w:r w:rsidRPr="00EF18FA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as structural steel and rebars</w:t>
      </w:r>
    </w:p>
    <w:p w14:paraId="25785DFF" w14:textId="77777777" w:rsidR="00EF18FA" w:rsidRPr="00EF18FA" w:rsidRDefault="00EF18FA" w:rsidP="00EF18FA">
      <w:pPr>
        <w:pStyle w:val="ListParagraph"/>
        <w:numPr>
          <w:ilvl w:val="0"/>
          <w:numId w:val="1"/>
        </w:numPr>
        <w:shd w:val="clear" w:color="auto" w:fill="FFFFFF"/>
        <w:spacing w:after="150" w:line="240" w:lineRule="auto"/>
        <w:ind w:left="426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EF18FA">
        <w:rPr>
          <w:rFonts w:ascii="Times New Roman" w:eastAsia="Times New Roman" w:hAnsi="Times New Roman" w:cs="Times New Roman"/>
          <w:sz w:val="24"/>
          <w:szCs w:val="24"/>
          <w:lang w:eastAsia="en-IN"/>
        </w:rPr>
        <w:t>Essential design standards and specifications</w:t>
      </w:r>
    </w:p>
    <w:p w14:paraId="15BAC938" w14:textId="77777777" w:rsidR="00EF18FA" w:rsidRPr="00EF18FA" w:rsidRDefault="00EF18FA" w:rsidP="00EF18FA">
      <w:pPr>
        <w:pStyle w:val="ListParagraph"/>
        <w:numPr>
          <w:ilvl w:val="0"/>
          <w:numId w:val="1"/>
        </w:numPr>
        <w:shd w:val="clear" w:color="auto" w:fill="FFFFFF"/>
        <w:spacing w:after="150" w:line="240" w:lineRule="auto"/>
        <w:ind w:left="426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EF18FA">
        <w:rPr>
          <w:rFonts w:ascii="Times New Roman" w:eastAsia="Times New Roman" w:hAnsi="Times New Roman" w:cs="Times New Roman"/>
          <w:sz w:val="24"/>
          <w:szCs w:val="24"/>
          <w:lang w:eastAsia="en-IN"/>
        </w:rPr>
        <w:lastRenderedPageBreak/>
        <w:t>Expert insights from industry leaders</w:t>
      </w:r>
    </w:p>
    <w:p w14:paraId="65138801" w14:textId="013E10C8" w:rsidR="00EF18FA" w:rsidRPr="00EF18FA" w:rsidRDefault="00EF18FA" w:rsidP="00EF18FA">
      <w:p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EF18FA">
        <w:rPr>
          <w:rFonts w:ascii="Times New Roman" w:eastAsia="Times New Roman" w:hAnsi="Times New Roman" w:cs="Times New Roman"/>
          <w:sz w:val="24"/>
          <w:szCs w:val="24"/>
          <w:lang w:eastAsia="en-IN"/>
        </w:rPr>
        <w:t>Participants w</w:t>
      </w:r>
      <w:r w:rsidRPr="00EF18FA">
        <w:rPr>
          <w:rFonts w:ascii="Times New Roman" w:eastAsia="Times New Roman" w:hAnsi="Times New Roman" w:cs="Times New Roman"/>
          <w:sz w:val="24"/>
          <w:szCs w:val="24"/>
          <w:lang w:eastAsia="en-IN"/>
        </w:rPr>
        <w:t>ill be provided with resources, including design material and reference</w:t>
      </w:r>
      <w:r w:rsidRPr="00EF18FA">
        <w:rPr>
          <w:rFonts w:ascii="Times New Roman" w:eastAsia="Times New Roman" w:hAnsi="Times New Roman" w:cs="Times New Roman"/>
          <w:sz w:val="24"/>
          <w:szCs w:val="24"/>
          <w:lang w:eastAsia="en-IN"/>
        </w:rPr>
        <w:t>s.</w:t>
      </w:r>
    </w:p>
    <w:p w14:paraId="39558E44" w14:textId="0E7178EF" w:rsidR="00EF18FA" w:rsidRPr="00EF18FA" w:rsidRDefault="00EF18FA" w:rsidP="00EF18FA">
      <w:pPr>
        <w:pBdr>
          <w:bottom w:val="single" w:sz="6" w:space="0" w:color="EEEEEE"/>
        </w:pBdr>
        <w:shd w:val="clear" w:color="auto" w:fill="FFFFFF"/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36"/>
          <w:szCs w:val="36"/>
          <w:lang w:eastAsia="en-IN"/>
        </w:rPr>
      </w:pPr>
      <w:r w:rsidRPr="00EF18FA">
        <w:rPr>
          <w:rFonts w:ascii="Times New Roman" w:eastAsia="Times New Roman" w:hAnsi="Times New Roman" w:cs="Times New Roman"/>
          <w:sz w:val="36"/>
          <w:szCs w:val="36"/>
          <w:lang w:eastAsia="en-IN"/>
        </w:rPr>
        <w:t>Speake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12"/>
        <w:gridCol w:w="2009"/>
        <w:gridCol w:w="2582"/>
        <w:gridCol w:w="2313"/>
      </w:tblGrid>
      <w:tr w:rsidR="00EF18FA" w:rsidRPr="00EF18FA" w14:paraId="2317A1A4" w14:textId="77777777" w:rsidTr="00EF18FA">
        <w:tc>
          <w:tcPr>
            <w:tcW w:w="2112" w:type="dxa"/>
            <w:vAlign w:val="center"/>
          </w:tcPr>
          <w:p w14:paraId="1BCD216C" w14:textId="4EF6E838" w:rsidR="00EF18FA" w:rsidRPr="00EF18FA" w:rsidRDefault="00EF18FA" w:rsidP="00EF18FA">
            <w:pPr>
              <w:spacing w:after="150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  <w:lang w:eastAsia="en-IN"/>
              </w:rPr>
            </w:pPr>
            <w:r w:rsidRPr="00EF18FA">
              <w:rPr>
                <w:rFonts w:ascii="Times New Roman" w:eastAsia="Times New Roman" w:hAnsi="Times New Roman" w:cs="Times New Roman"/>
                <w:noProof/>
                <w:sz w:val="21"/>
                <w:szCs w:val="21"/>
                <w:lang w:eastAsia="en-IN"/>
              </w:rPr>
              <w:drawing>
                <wp:inline distT="0" distB="0" distL="0" distR="0" wp14:anchorId="71379BC2" wp14:editId="3BC80D4F">
                  <wp:extent cx="1252800" cy="1569600"/>
                  <wp:effectExtent l="0" t="0" r="5080" b="0"/>
                  <wp:docPr id="972623707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2800" cy="1569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09" w:type="dxa"/>
            <w:vAlign w:val="center"/>
          </w:tcPr>
          <w:p w14:paraId="2787DC91" w14:textId="2AB107F7" w:rsidR="00EF18FA" w:rsidRPr="00EF18FA" w:rsidRDefault="00EF18FA" w:rsidP="00EF18FA">
            <w:pPr>
              <w:spacing w:after="150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  <w:lang w:eastAsia="en-IN"/>
              </w:rPr>
            </w:pPr>
            <w:r w:rsidRPr="00EF18FA">
              <w:rPr>
                <w:rFonts w:ascii="Times New Roman" w:eastAsia="Times New Roman" w:hAnsi="Times New Roman" w:cs="Times New Roman"/>
                <w:noProof/>
                <w:sz w:val="21"/>
                <w:szCs w:val="21"/>
                <w:lang w:eastAsia="en-IN"/>
              </w:rPr>
              <w:drawing>
                <wp:inline distT="0" distB="0" distL="0" distR="0" wp14:anchorId="5F3155CC" wp14:editId="51FB4383">
                  <wp:extent cx="1189355" cy="1570990"/>
                  <wp:effectExtent l="0" t="0" r="0" b="0"/>
                  <wp:docPr id="1515602705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9355" cy="15709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82" w:type="dxa"/>
            <w:vAlign w:val="center"/>
          </w:tcPr>
          <w:p w14:paraId="22256039" w14:textId="27CFD4DF" w:rsidR="00EF18FA" w:rsidRPr="00EF18FA" w:rsidRDefault="00EF18FA" w:rsidP="00EF18FA">
            <w:pPr>
              <w:spacing w:after="150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  <w:lang w:eastAsia="en-IN"/>
              </w:rPr>
            </w:pPr>
            <w:r w:rsidRPr="00EF18FA">
              <w:rPr>
                <w:rFonts w:ascii="Times New Roman" w:eastAsia="Times New Roman" w:hAnsi="Times New Roman" w:cs="Times New Roman"/>
                <w:noProof/>
                <w:sz w:val="21"/>
                <w:szCs w:val="21"/>
                <w:lang w:eastAsia="en-IN"/>
              </w:rPr>
              <w:drawing>
                <wp:inline distT="0" distB="0" distL="0" distR="0" wp14:anchorId="19A29E22" wp14:editId="4A064B06">
                  <wp:extent cx="1569600" cy="1569600"/>
                  <wp:effectExtent l="0" t="0" r="0" b="0"/>
                  <wp:docPr id="2036996925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69600" cy="1569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13" w:type="dxa"/>
            <w:vAlign w:val="center"/>
          </w:tcPr>
          <w:p w14:paraId="0EE9315E" w14:textId="1141529F" w:rsidR="00EF18FA" w:rsidRPr="00EF18FA" w:rsidRDefault="00EF18FA" w:rsidP="00EF18FA">
            <w:pPr>
              <w:spacing w:after="150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  <w:lang w:eastAsia="en-IN"/>
              </w:rPr>
            </w:pPr>
            <w:r w:rsidRPr="00EF18FA">
              <w:rPr>
                <w:rFonts w:ascii="Times New Roman" w:eastAsia="Times New Roman" w:hAnsi="Times New Roman" w:cs="Times New Roman"/>
                <w:noProof/>
                <w:sz w:val="21"/>
                <w:szCs w:val="21"/>
                <w:lang w:eastAsia="en-IN"/>
              </w:rPr>
              <w:drawing>
                <wp:inline distT="0" distB="0" distL="0" distR="0" wp14:anchorId="120B4E05" wp14:editId="38D4ACF0">
                  <wp:extent cx="1386000" cy="1569600"/>
                  <wp:effectExtent l="0" t="0" r="5080" b="0"/>
                  <wp:docPr id="1496476677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230" r="9159" b="20970"/>
                          <a:stretch/>
                        </pic:blipFill>
                        <pic:spPr bwMode="auto">
                          <a:xfrm>
                            <a:off x="0" y="0"/>
                            <a:ext cx="1386000" cy="1569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F18FA" w:rsidRPr="00EF18FA" w14:paraId="40485287" w14:textId="77777777" w:rsidTr="00EF18FA">
        <w:tc>
          <w:tcPr>
            <w:tcW w:w="2112" w:type="dxa"/>
            <w:vAlign w:val="center"/>
          </w:tcPr>
          <w:p w14:paraId="5CA0D6C9" w14:textId="59A9CC9A" w:rsidR="00EF18FA" w:rsidRPr="00EF18FA" w:rsidRDefault="00EF18FA" w:rsidP="00EF18FA">
            <w:pPr>
              <w:spacing w:after="15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EF18F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Dr. Konjengbam</w:t>
            </w:r>
            <w:r w:rsidRPr="00EF18F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</w:t>
            </w:r>
            <w:r w:rsidRPr="00EF18F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Darunkumar Singh</w:t>
            </w:r>
          </w:p>
        </w:tc>
        <w:tc>
          <w:tcPr>
            <w:tcW w:w="2009" w:type="dxa"/>
            <w:vAlign w:val="center"/>
          </w:tcPr>
          <w:p w14:paraId="215CBE6E" w14:textId="529C1829" w:rsidR="00EF18FA" w:rsidRPr="00EF18FA" w:rsidRDefault="00EF18FA" w:rsidP="00EF18FA">
            <w:pPr>
              <w:spacing w:after="15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EF18F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Dr. J Vijaya Vengadesh Kumar</w:t>
            </w:r>
          </w:p>
        </w:tc>
        <w:tc>
          <w:tcPr>
            <w:tcW w:w="2582" w:type="dxa"/>
            <w:vAlign w:val="center"/>
          </w:tcPr>
          <w:p w14:paraId="7E023A87" w14:textId="2C8C3358" w:rsidR="00EF18FA" w:rsidRPr="00EF18FA" w:rsidRDefault="00EF18FA" w:rsidP="00EF18FA">
            <w:pPr>
              <w:spacing w:after="15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EF18F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Dr. S Arul Jayachandran</w:t>
            </w:r>
          </w:p>
        </w:tc>
        <w:tc>
          <w:tcPr>
            <w:tcW w:w="2313" w:type="dxa"/>
            <w:vAlign w:val="center"/>
          </w:tcPr>
          <w:p w14:paraId="368C5291" w14:textId="3BCEEEDB" w:rsidR="00EF18FA" w:rsidRPr="00EF18FA" w:rsidRDefault="00EF18FA" w:rsidP="00EF18FA">
            <w:pPr>
              <w:spacing w:after="15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EF18F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r. Nagarajan P</w:t>
            </w:r>
          </w:p>
        </w:tc>
      </w:tr>
      <w:tr w:rsidR="00EF18FA" w:rsidRPr="00EF18FA" w14:paraId="0792942E" w14:textId="77777777" w:rsidTr="00EF18FA">
        <w:tc>
          <w:tcPr>
            <w:tcW w:w="2112" w:type="dxa"/>
            <w:vAlign w:val="center"/>
          </w:tcPr>
          <w:p w14:paraId="3192D451" w14:textId="3C3774C6" w:rsidR="00EF18FA" w:rsidRPr="00EF18FA" w:rsidRDefault="00EF18FA" w:rsidP="00EF18FA">
            <w:pPr>
              <w:spacing w:after="15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EF18F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Professor</w:t>
            </w:r>
          </w:p>
        </w:tc>
        <w:tc>
          <w:tcPr>
            <w:tcW w:w="2009" w:type="dxa"/>
            <w:vAlign w:val="center"/>
          </w:tcPr>
          <w:p w14:paraId="68E80802" w14:textId="368799BC" w:rsidR="00EF18FA" w:rsidRPr="00EF18FA" w:rsidRDefault="00EF18FA" w:rsidP="00EF18FA">
            <w:pPr>
              <w:spacing w:after="15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EF18F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ssistant Professor</w:t>
            </w:r>
          </w:p>
        </w:tc>
        <w:tc>
          <w:tcPr>
            <w:tcW w:w="2582" w:type="dxa"/>
            <w:vAlign w:val="center"/>
          </w:tcPr>
          <w:p w14:paraId="288813BD" w14:textId="0B2197EB" w:rsidR="00EF18FA" w:rsidRPr="00EF18FA" w:rsidRDefault="00EF18FA" w:rsidP="00EF18FA">
            <w:pPr>
              <w:spacing w:after="15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EF18F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Professor</w:t>
            </w:r>
          </w:p>
        </w:tc>
        <w:tc>
          <w:tcPr>
            <w:tcW w:w="2313" w:type="dxa"/>
            <w:vAlign w:val="center"/>
          </w:tcPr>
          <w:p w14:paraId="0769F96E" w14:textId="22CDC4F3" w:rsidR="00EF18FA" w:rsidRPr="00EF18FA" w:rsidRDefault="00EF18FA" w:rsidP="00EF18FA">
            <w:pPr>
              <w:spacing w:after="15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EF18F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GM &amp; Head-</w:t>
            </w:r>
            <w:r w:rsidRPr="00EF18F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EF18F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ales Development</w:t>
            </w:r>
          </w:p>
        </w:tc>
      </w:tr>
      <w:tr w:rsidR="00EF18FA" w:rsidRPr="00EF18FA" w14:paraId="665499DD" w14:textId="77777777" w:rsidTr="00EF18FA">
        <w:tc>
          <w:tcPr>
            <w:tcW w:w="2112" w:type="dxa"/>
            <w:vAlign w:val="center"/>
          </w:tcPr>
          <w:p w14:paraId="055A2F19" w14:textId="26EBB3E7" w:rsidR="00EF18FA" w:rsidRPr="00EF18FA" w:rsidRDefault="00EF18FA" w:rsidP="00EF18FA">
            <w:pPr>
              <w:spacing w:after="15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EF18F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Department of Civil Engineering, </w:t>
            </w:r>
          </w:p>
          <w:p w14:paraId="1D4B6A6D" w14:textId="2C925882" w:rsidR="00EF18FA" w:rsidRPr="00EF18FA" w:rsidRDefault="00EF18FA" w:rsidP="00EF18FA">
            <w:pPr>
              <w:spacing w:after="15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EF18F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IT Guwahati</w:t>
            </w:r>
          </w:p>
        </w:tc>
        <w:tc>
          <w:tcPr>
            <w:tcW w:w="2009" w:type="dxa"/>
            <w:vAlign w:val="center"/>
          </w:tcPr>
          <w:p w14:paraId="58F77153" w14:textId="77777777" w:rsidR="00EF18FA" w:rsidRPr="00EF18FA" w:rsidRDefault="00EF18FA" w:rsidP="00EF18FA">
            <w:pPr>
              <w:spacing w:after="15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EF18F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Department of Civil Engineering, </w:t>
            </w:r>
          </w:p>
          <w:p w14:paraId="713E9689" w14:textId="53825E53" w:rsidR="00EF18FA" w:rsidRPr="00EF18FA" w:rsidRDefault="00EF18FA" w:rsidP="00EF18FA">
            <w:pPr>
              <w:spacing w:after="15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EF18F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ITK Surathkal</w:t>
            </w:r>
          </w:p>
        </w:tc>
        <w:tc>
          <w:tcPr>
            <w:tcW w:w="2582" w:type="dxa"/>
            <w:vAlign w:val="center"/>
          </w:tcPr>
          <w:p w14:paraId="0E03C7E5" w14:textId="77777777" w:rsidR="00EF18FA" w:rsidRPr="00EF18FA" w:rsidRDefault="00EF18FA" w:rsidP="00EF18FA">
            <w:pPr>
              <w:spacing w:after="15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EF18F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Department of Civil Engineering, </w:t>
            </w:r>
          </w:p>
          <w:p w14:paraId="0921F5CA" w14:textId="5E5252DE" w:rsidR="00EF18FA" w:rsidRPr="00EF18FA" w:rsidRDefault="00EF18FA" w:rsidP="00EF18FA">
            <w:pPr>
              <w:spacing w:after="15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EF18F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IIT </w:t>
            </w:r>
            <w:r w:rsidRPr="00EF18F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adras</w:t>
            </w:r>
          </w:p>
        </w:tc>
        <w:tc>
          <w:tcPr>
            <w:tcW w:w="2313" w:type="dxa"/>
            <w:vAlign w:val="center"/>
          </w:tcPr>
          <w:p w14:paraId="76DF0F23" w14:textId="4B09690E" w:rsidR="00EF18FA" w:rsidRPr="00EF18FA" w:rsidRDefault="00EF18FA" w:rsidP="00EF18FA">
            <w:pPr>
              <w:spacing w:after="15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EF18F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Jindal Stainless Ltd.</w:t>
            </w:r>
          </w:p>
        </w:tc>
      </w:tr>
    </w:tbl>
    <w:p w14:paraId="223FA2DE" w14:textId="103CFAE2" w:rsidR="00EF18FA" w:rsidRPr="00EF18FA" w:rsidRDefault="00EF18FA" w:rsidP="00EF18FA">
      <w:p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sz w:val="21"/>
          <w:szCs w:val="21"/>
          <w:lang w:eastAsia="en-IN"/>
        </w:rPr>
      </w:pPr>
    </w:p>
    <w:p w14:paraId="1C39F523" w14:textId="77777777" w:rsidR="00EF18FA" w:rsidRPr="00EF18FA" w:rsidRDefault="00EF18FA" w:rsidP="00EF18FA">
      <w:pPr>
        <w:pBdr>
          <w:bottom w:val="single" w:sz="6" w:space="0" w:color="EEEEEE"/>
        </w:pBdr>
        <w:shd w:val="clear" w:color="auto" w:fill="FFFFFF"/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36"/>
          <w:szCs w:val="36"/>
          <w:lang w:eastAsia="en-IN"/>
        </w:rPr>
      </w:pPr>
      <w:r w:rsidRPr="00EF18FA">
        <w:rPr>
          <w:rFonts w:ascii="Times New Roman" w:eastAsia="Times New Roman" w:hAnsi="Times New Roman" w:cs="Times New Roman"/>
          <w:sz w:val="36"/>
          <w:szCs w:val="36"/>
          <w:lang w:eastAsia="en-IN"/>
        </w:rPr>
        <w:t>Registration Fee</w:t>
      </w:r>
    </w:p>
    <w:tbl>
      <w:tblPr>
        <w:tblW w:w="1030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300"/>
      </w:tblGrid>
      <w:tr w:rsidR="00EF18FA" w:rsidRPr="00EF18FA" w14:paraId="5C5CC8A4" w14:textId="77777777" w:rsidTr="00EF18FA">
        <w:trPr>
          <w:trHeight w:val="512"/>
        </w:trPr>
        <w:tc>
          <w:tcPr>
            <w:tcW w:w="0" w:type="auto"/>
            <w:shd w:val="clear" w:color="auto" w:fill="F9F9F9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767E0A44" w14:textId="699E480B" w:rsidR="00EF18FA" w:rsidRPr="00EF18FA" w:rsidRDefault="00EF18FA" w:rsidP="00EF18FA">
            <w:pPr>
              <w:spacing w:after="30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EF18F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 xml:space="preserve">Registration fee </w:t>
            </w:r>
            <w:r w:rsidRPr="00EF18F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includes kit, refereshments and lunch.</w:t>
            </w:r>
          </w:p>
        </w:tc>
      </w:tr>
    </w:tbl>
    <w:p w14:paraId="2881724C" w14:textId="77777777" w:rsidR="00EF18FA" w:rsidRPr="00EF18FA" w:rsidRDefault="00EF18FA">
      <w:pPr>
        <w:rPr>
          <w:rFonts w:ascii="Times New Roman" w:hAnsi="Times New Roman" w:cs="Times New Roman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364"/>
        <w:gridCol w:w="3144"/>
      </w:tblGrid>
      <w:tr w:rsidR="00EF18FA" w:rsidRPr="00EF18FA" w14:paraId="259A5846" w14:textId="77777777" w:rsidTr="00EF18FA">
        <w:tc>
          <w:tcPr>
            <w:tcW w:w="0" w:type="auto"/>
            <w:shd w:val="clear" w:color="auto" w:fill="F9F9F9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E8A11D1" w14:textId="3E43AE14" w:rsidR="00EF18FA" w:rsidRPr="00EF18FA" w:rsidRDefault="00EF18FA" w:rsidP="00EF18F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EF18F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Students</w:t>
            </w:r>
            <w:r w:rsidRPr="00EF18F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/Researchers</w:t>
            </w:r>
          </w:p>
        </w:tc>
        <w:tc>
          <w:tcPr>
            <w:tcW w:w="0" w:type="auto"/>
            <w:shd w:val="clear" w:color="auto" w:fill="F9F9F9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1DA81C0" w14:textId="0B79BE25" w:rsidR="00EF18FA" w:rsidRPr="00EF18FA" w:rsidRDefault="00EF18FA" w:rsidP="00EF18F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EF18F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Rs. </w:t>
            </w:r>
            <w:r w:rsidRPr="00EF18F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50 (including 18% GST)</w:t>
            </w:r>
          </w:p>
        </w:tc>
      </w:tr>
      <w:tr w:rsidR="00EF18FA" w:rsidRPr="00EF18FA" w14:paraId="2BD14A9B" w14:textId="77777777" w:rsidTr="00EF18FA">
        <w:tc>
          <w:tcPr>
            <w:tcW w:w="0" w:type="auto"/>
            <w:shd w:val="clear" w:color="auto" w:fill="F9F9F9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51788AC4" w14:textId="403F4ACA" w:rsidR="00EF18FA" w:rsidRPr="00EF18FA" w:rsidRDefault="00EF18FA" w:rsidP="00EF18F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EF18F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All others</w:t>
            </w:r>
          </w:p>
        </w:tc>
        <w:tc>
          <w:tcPr>
            <w:tcW w:w="0" w:type="auto"/>
            <w:shd w:val="clear" w:color="auto" w:fill="F9F9F9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18706B4E" w14:textId="07087616" w:rsidR="00EF18FA" w:rsidRPr="00EF18FA" w:rsidRDefault="00EF18FA" w:rsidP="00EF18F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EF18F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s. 1500 (including 18% GST)</w:t>
            </w:r>
          </w:p>
        </w:tc>
      </w:tr>
    </w:tbl>
    <w:p w14:paraId="2ADB6998" w14:textId="77777777" w:rsidR="00EF18FA" w:rsidRPr="00EF18FA" w:rsidRDefault="00EF18FA" w:rsidP="00EF18FA">
      <w:p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</w:pPr>
    </w:p>
    <w:p w14:paraId="21CB3C00" w14:textId="3E6EC143" w:rsidR="00EF18FA" w:rsidRPr="00EF18FA" w:rsidRDefault="00EF18FA" w:rsidP="00EF18FA">
      <w:p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</w:pPr>
      <w:r w:rsidRPr="00EF18FA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Registriatoin Last Date</w:t>
      </w:r>
      <w:r w:rsidRPr="00EF18FA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 xml:space="preserve">: </w:t>
      </w:r>
      <w:r w:rsidRPr="00EF18FA">
        <w:rPr>
          <w:rFonts w:ascii="Times New Roman" w:eastAsia="Times New Roman" w:hAnsi="Times New Roman" w:cs="Times New Roman"/>
          <w:sz w:val="24"/>
          <w:szCs w:val="24"/>
          <w:lang w:eastAsia="en-IN"/>
        </w:rPr>
        <w:t>04</w:t>
      </w:r>
      <w:r w:rsidRPr="00EF18FA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en-IN"/>
        </w:rPr>
        <w:t>th</w:t>
      </w:r>
      <w:r w:rsidRPr="00EF18FA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June, 2024</w:t>
      </w:r>
    </w:p>
    <w:p w14:paraId="2DEE7408" w14:textId="743B4B78" w:rsidR="00EF18FA" w:rsidRPr="00EF18FA" w:rsidRDefault="00EF18FA" w:rsidP="00EF18FA">
      <w:p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EF18FA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Accommodation</w:t>
      </w:r>
      <w:r w:rsidRPr="00EF18FA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:</w:t>
      </w:r>
      <w:r w:rsidRPr="00EF18FA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</w:t>
      </w:r>
      <w:r w:rsidRPr="00EF18FA">
        <w:rPr>
          <w:rFonts w:ascii="Times New Roman" w:eastAsia="Times New Roman" w:hAnsi="Times New Roman" w:cs="Times New Roman"/>
          <w:sz w:val="24"/>
          <w:szCs w:val="24"/>
          <w:lang w:eastAsia="en-IN"/>
        </w:rPr>
        <w:t>Not Available</w:t>
      </w:r>
    </w:p>
    <w:p w14:paraId="2FE613F9" w14:textId="13A581E6" w:rsidR="00EF18FA" w:rsidRPr="00EF18FA" w:rsidRDefault="00EF18FA" w:rsidP="00EF18FA">
      <w:pPr>
        <w:pBdr>
          <w:bottom w:val="single" w:sz="6" w:space="0" w:color="EEEEEE"/>
        </w:pBdr>
        <w:shd w:val="clear" w:color="auto" w:fill="FFFFFF"/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36"/>
          <w:szCs w:val="36"/>
          <w:lang w:eastAsia="en-IN"/>
        </w:rPr>
      </w:pPr>
      <w:r w:rsidRPr="00EF18FA">
        <w:rPr>
          <w:rFonts w:ascii="Times New Roman" w:eastAsia="Times New Roman" w:hAnsi="Times New Roman" w:cs="Times New Roman"/>
          <w:sz w:val="36"/>
          <w:szCs w:val="36"/>
          <w:lang w:eastAsia="en-IN"/>
        </w:rPr>
        <w:t xml:space="preserve">Payment </w:t>
      </w:r>
      <w:r w:rsidRPr="00EF18FA">
        <w:rPr>
          <w:rFonts w:ascii="Times New Roman" w:eastAsia="Times New Roman" w:hAnsi="Times New Roman" w:cs="Times New Roman"/>
          <w:sz w:val="36"/>
          <w:szCs w:val="36"/>
          <w:lang w:eastAsia="en-IN"/>
        </w:rPr>
        <w:t xml:space="preserve">and Registration </w:t>
      </w:r>
      <w:r w:rsidRPr="00EF18FA">
        <w:rPr>
          <w:rFonts w:ascii="Times New Roman" w:eastAsia="Times New Roman" w:hAnsi="Times New Roman" w:cs="Times New Roman"/>
          <w:sz w:val="36"/>
          <w:szCs w:val="36"/>
          <w:lang w:eastAsia="en-IN"/>
        </w:rPr>
        <w:t>Method</w:t>
      </w:r>
    </w:p>
    <w:p w14:paraId="3105A456" w14:textId="4119C241" w:rsidR="00EF18FA" w:rsidRPr="00EF18FA" w:rsidRDefault="00EF18FA" w:rsidP="00EF18FA">
      <w:p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</w:pPr>
      <w:r w:rsidRPr="00EF18FA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Step 1: Make payment and keep the payment slip for registration</w:t>
      </w:r>
    </w:p>
    <w:p w14:paraId="36A8417D" w14:textId="30D779DD" w:rsidR="00EF18FA" w:rsidRDefault="00EF18FA" w:rsidP="00EF18FA">
      <w:p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</w:pPr>
      <w:r w:rsidRPr="00EF18FA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 xml:space="preserve">Step 2: Complete the registration </w:t>
      </w:r>
    </w:p>
    <w:p w14:paraId="556ADF56" w14:textId="77777777" w:rsidR="00EF18FA" w:rsidRDefault="00EF18FA">
      <w:pPr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br w:type="page"/>
      </w:r>
    </w:p>
    <w:p w14:paraId="6DE2CCCB" w14:textId="77777777" w:rsidR="00EF18FA" w:rsidRDefault="00EF18FA" w:rsidP="00EF18FA">
      <w:p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EF18FA" w:rsidRPr="00EF18FA" w14:paraId="26E0BAAD" w14:textId="77777777" w:rsidTr="00EF18FA">
        <w:tc>
          <w:tcPr>
            <w:tcW w:w="4508" w:type="dxa"/>
            <w:vAlign w:val="center"/>
          </w:tcPr>
          <w:p w14:paraId="603E5E5C" w14:textId="6A0D33B8" w:rsidR="00EF18FA" w:rsidRPr="00EF18FA" w:rsidRDefault="00EF18FA" w:rsidP="00EF18FA">
            <w:pPr>
              <w:spacing w:after="150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EF18F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Step 1: Payment</w:t>
            </w:r>
          </w:p>
        </w:tc>
        <w:tc>
          <w:tcPr>
            <w:tcW w:w="4508" w:type="dxa"/>
            <w:vAlign w:val="center"/>
          </w:tcPr>
          <w:p w14:paraId="53B6CCEE" w14:textId="039560EB" w:rsidR="00EF18FA" w:rsidRPr="00EF18FA" w:rsidRDefault="00EF18FA" w:rsidP="00EF18FA">
            <w:pPr>
              <w:spacing w:after="150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EF18F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Step 2: Registration</w:t>
            </w:r>
          </w:p>
        </w:tc>
      </w:tr>
      <w:tr w:rsidR="00EF18FA" w:rsidRPr="00EF18FA" w14:paraId="5A31CC7A" w14:textId="77777777" w:rsidTr="00EF18FA">
        <w:tc>
          <w:tcPr>
            <w:tcW w:w="4508" w:type="dxa"/>
            <w:vAlign w:val="center"/>
          </w:tcPr>
          <w:p w14:paraId="16664E20" w14:textId="0D53E82B" w:rsidR="00EF18FA" w:rsidRPr="00EF18FA" w:rsidRDefault="00EF18FA" w:rsidP="00EF18FA">
            <w:pPr>
              <w:spacing w:after="150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  <w:lang w:eastAsia="en-IN"/>
              </w:rPr>
            </w:pPr>
            <w:r w:rsidRPr="00EF18FA">
              <w:rPr>
                <w:rFonts w:ascii="Times New Roman" w:eastAsia="Times New Roman" w:hAnsi="Times New Roman" w:cs="Times New Roman"/>
                <w:noProof/>
                <w:sz w:val="21"/>
                <w:szCs w:val="21"/>
                <w:lang w:eastAsia="en-IN"/>
              </w:rPr>
              <w:drawing>
                <wp:inline distT="0" distB="0" distL="0" distR="0" wp14:anchorId="69E87E27" wp14:editId="201D3F1E">
                  <wp:extent cx="1800000" cy="1800000"/>
                  <wp:effectExtent l="0" t="0" r="0" b="0"/>
                  <wp:docPr id="1786584822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18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8" w:type="dxa"/>
            <w:vAlign w:val="center"/>
          </w:tcPr>
          <w:p w14:paraId="6DCFDBD8" w14:textId="562C2432" w:rsidR="00EF18FA" w:rsidRPr="00EF18FA" w:rsidRDefault="00EF18FA" w:rsidP="00EF18FA">
            <w:pPr>
              <w:spacing w:after="150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  <w:lang w:eastAsia="en-IN"/>
              </w:rPr>
            </w:pPr>
            <w:r w:rsidRPr="00EF18FA">
              <w:rPr>
                <w:rFonts w:ascii="Times New Roman" w:eastAsia="Times New Roman" w:hAnsi="Times New Roman" w:cs="Times New Roman"/>
                <w:noProof/>
                <w:sz w:val="21"/>
                <w:szCs w:val="21"/>
                <w:lang w:eastAsia="en-IN"/>
              </w:rPr>
              <w:drawing>
                <wp:inline distT="0" distB="0" distL="0" distR="0" wp14:anchorId="1D6FD145" wp14:editId="0006CE19">
                  <wp:extent cx="1800000" cy="1800000"/>
                  <wp:effectExtent l="0" t="0" r="0" b="0"/>
                  <wp:docPr id="1086782325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18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F18FA" w:rsidRPr="00EF18FA" w14:paraId="1C5E883F" w14:textId="77777777" w:rsidTr="00EF18FA">
        <w:tc>
          <w:tcPr>
            <w:tcW w:w="4508" w:type="dxa"/>
            <w:vAlign w:val="center"/>
          </w:tcPr>
          <w:p w14:paraId="70540B50" w14:textId="7C5BFEB9" w:rsidR="00EF18FA" w:rsidRPr="00EF18FA" w:rsidRDefault="00EF18FA" w:rsidP="00EF18FA">
            <w:pPr>
              <w:spacing w:after="150"/>
              <w:jc w:val="center"/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en-IN"/>
              </w:rPr>
            </w:pPr>
            <w:hyperlink r:id="rId11" w:history="1">
              <w:r w:rsidRPr="00EF18FA">
                <w:rPr>
                  <w:rStyle w:val="Hyperlink"/>
                  <w:rFonts w:ascii="Times New Roman" w:hAnsi="Times New Roman" w:cs="Times New Roman"/>
                  <w:color w:val="auto"/>
                  <w:sz w:val="24"/>
                  <w:szCs w:val="24"/>
                </w:rPr>
                <w:t>Design and Construction of Stainless Steel Structure (iitm.ac.in)</w:t>
              </w:r>
            </w:hyperlink>
          </w:p>
        </w:tc>
        <w:tc>
          <w:tcPr>
            <w:tcW w:w="4508" w:type="dxa"/>
            <w:vAlign w:val="center"/>
          </w:tcPr>
          <w:p w14:paraId="6342FFDC" w14:textId="0B268C7E" w:rsidR="00EF18FA" w:rsidRPr="00EF18FA" w:rsidRDefault="00EF18FA" w:rsidP="00EF18FA">
            <w:pPr>
              <w:spacing w:after="150"/>
              <w:jc w:val="center"/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eastAsia="en-IN"/>
              </w:rPr>
            </w:pPr>
            <w:hyperlink r:id="rId12" w:history="1">
              <w:r w:rsidRPr="00EF18FA">
                <w:rPr>
                  <w:rStyle w:val="Hyperlink"/>
                  <w:rFonts w:ascii="Times New Roman" w:hAnsi="Times New Roman" w:cs="Times New Roman"/>
                  <w:color w:val="auto"/>
                  <w:sz w:val="24"/>
                  <w:szCs w:val="24"/>
                </w:rPr>
                <w:t>Registration - Design and Construction of Stainless Steel Structu</w:t>
              </w:r>
              <w:r w:rsidRPr="00EF18FA">
                <w:rPr>
                  <w:rStyle w:val="Hyperlink"/>
                  <w:rFonts w:ascii="Times New Roman" w:hAnsi="Times New Roman" w:cs="Times New Roman"/>
                  <w:color w:val="auto"/>
                  <w:sz w:val="24"/>
                  <w:szCs w:val="24"/>
                </w:rPr>
                <w:t>r</w:t>
              </w:r>
              <w:r w:rsidRPr="00EF18FA">
                <w:rPr>
                  <w:rStyle w:val="Hyperlink"/>
                  <w:rFonts w:ascii="Times New Roman" w:hAnsi="Times New Roman" w:cs="Times New Roman"/>
                  <w:color w:val="auto"/>
                  <w:sz w:val="24"/>
                  <w:szCs w:val="24"/>
                </w:rPr>
                <w:t>e - IIT Madras - NITK - JSL (google.com)</w:t>
              </w:r>
            </w:hyperlink>
          </w:p>
        </w:tc>
      </w:tr>
    </w:tbl>
    <w:p w14:paraId="5DBFD393" w14:textId="77777777" w:rsidR="00EF18FA" w:rsidRDefault="00EF18FA" w:rsidP="00EF18FA">
      <w:p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sz w:val="21"/>
          <w:szCs w:val="21"/>
          <w:lang w:eastAsia="en-IN"/>
        </w:rPr>
      </w:pPr>
    </w:p>
    <w:p w14:paraId="289912B9" w14:textId="4AD94C37" w:rsidR="00EF18FA" w:rsidRPr="00EF18FA" w:rsidRDefault="00EF18FA" w:rsidP="00EF18FA">
      <w:p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EF18FA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 xml:space="preserve">Note: </w:t>
      </w:r>
      <w:r w:rsidRPr="00EF18FA">
        <w:rPr>
          <w:rFonts w:ascii="Times New Roman" w:eastAsia="Times New Roman" w:hAnsi="Times New Roman" w:cs="Times New Roman"/>
          <w:sz w:val="24"/>
          <w:szCs w:val="24"/>
          <w:lang w:eastAsia="en-IN"/>
        </w:rPr>
        <w:t>Cancellation or refund is not possible.</w:t>
      </w:r>
    </w:p>
    <w:p w14:paraId="7B775760" w14:textId="77777777" w:rsidR="00EF18FA" w:rsidRPr="00EF18FA" w:rsidRDefault="00EF18FA" w:rsidP="00EF18FA">
      <w:p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EF18FA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Location</w:t>
      </w:r>
      <w:r w:rsidRPr="00EF18FA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:</w:t>
      </w:r>
      <w:r w:rsidRPr="00EF18FA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ICSR Auditorium, IIT Madras, Chennai</w:t>
      </w:r>
      <w:r w:rsidRPr="00EF18FA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– 600 036</w:t>
      </w:r>
    </w:p>
    <w:p w14:paraId="3F7C38D3" w14:textId="222AF4E2" w:rsidR="00EF18FA" w:rsidRDefault="00EF18FA" w:rsidP="00EF18FA">
      <w:p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sz w:val="21"/>
          <w:szCs w:val="21"/>
          <w:lang w:eastAsia="en-IN"/>
        </w:rPr>
      </w:pPr>
      <w:r w:rsidRPr="00EF18FA">
        <w:rPr>
          <w:rFonts w:ascii="Times New Roman" w:eastAsia="Times New Roman" w:hAnsi="Times New Roman" w:cs="Times New Roman"/>
          <w:sz w:val="21"/>
          <w:szCs w:val="21"/>
          <w:lang w:eastAsia="en-IN"/>
        </w:rPr>
        <w:drawing>
          <wp:inline distT="0" distB="0" distL="0" distR="0" wp14:anchorId="65014CBA" wp14:editId="4329FB93">
            <wp:extent cx="5731510" cy="2902585"/>
            <wp:effectExtent l="0" t="0" r="2540" b="0"/>
            <wp:docPr id="1237502458" name="Picture 1" descr="A screenshot of a map">
              <a:hlinkClick xmlns:a="http://schemas.openxmlformats.org/drawingml/2006/main" r:id="rId13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7502458" name="Picture 1" descr="A screenshot of a map">
                      <a:hlinkClick r:id="rId13"/>
                    </pic:cNvPr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02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F161A2" w14:textId="206D10AC" w:rsidR="00EF18FA" w:rsidRPr="00EF18FA" w:rsidRDefault="00EF18FA" w:rsidP="00EF18FA">
      <w:pPr>
        <w:shd w:val="clear" w:color="auto" w:fill="FFFFFF"/>
        <w:spacing w:after="15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hyperlink r:id="rId15" w:history="1">
        <w:r w:rsidRPr="00EF18FA">
          <w:rPr>
            <w:rStyle w:val="Hyperlink"/>
            <w:rFonts w:ascii="Times New Roman" w:eastAsia="Times New Roman" w:hAnsi="Times New Roman" w:cs="Times New Roman"/>
            <w:sz w:val="24"/>
            <w:szCs w:val="24"/>
            <w:lang w:eastAsia="en-IN"/>
          </w:rPr>
          <w:t>ICSR IIT Madras -P</w:t>
        </w:r>
        <w:r w:rsidRPr="00EF18FA">
          <w:rPr>
            <w:rStyle w:val="Hyperlink"/>
            <w:rFonts w:ascii="Times New Roman" w:eastAsia="Times New Roman" w:hAnsi="Times New Roman" w:cs="Times New Roman"/>
            <w:sz w:val="24"/>
            <w:szCs w:val="24"/>
            <w:lang w:eastAsia="en-IN"/>
          </w:rPr>
          <w:t>i</w:t>
        </w:r>
        <w:r w:rsidRPr="00EF18FA">
          <w:rPr>
            <w:rStyle w:val="Hyperlink"/>
            <w:rFonts w:ascii="Times New Roman" w:eastAsia="Times New Roman" w:hAnsi="Times New Roman" w:cs="Times New Roman"/>
            <w:sz w:val="24"/>
            <w:szCs w:val="24"/>
            <w:lang w:eastAsia="en-IN"/>
          </w:rPr>
          <w:t>nned here</w:t>
        </w:r>
      </w:hyperlink>
    </w:p>
    <w:p w14:paraId="4AB61978" w14:textId="2A490C99" w:rsidR="00EF18FA" w:rsidRPr="00EF18FA" w:rsidRDefault="00EF18FA" w:rsidP="00EF18FA">
      <w:pPr>
        <w:shd w:val="clear" w:color="auto" w:fill="FFFFFF"/>
        <w:spacing w:before="150" w:after="150" w:line="240" w:lineRule="auto"/>
        <w:outlineLvl w:val="3"/>
        <w:rPr>
          <w:rFonts w:ascii="Times New Roman" w:eastAsia="Times New Roman" w:hAnsi="Times New Roman" w:cs="Times New Roman"/>
          <w:sz w:val="24"/>
          <w:szCs w:val="24"/>
          <w:u w:val="single"/>
          <w:lang w:eastAsia="en-IN"/>
        </w:rPr>
      </w:pPr>
      <w:r w:rsidRPr="00EF18FA">
        <w:rPr>
          <w:rFonts w:ascii="Times New Roman" w:eastAsia="Times New Roman" w:hAnsi="Times New Roman" w:cs="Times New Roman"/>
          <w:sz w:val="24"/>
          <w:szCs w:val="24"/>
          <w:u w:val="single"/>
          <w:lang w:eastAsia="en-IN"/>
        </w:rPr>
        <w:t>Contact</w:t>
      </w:r>
    </w:p>
    <w:p w14:paraId="48171E56" w14:textId="77777777" w:rsidR="00EF18FA" w:rsidRPr="00EF18FA" w:rsidRDefault="00EF18FA" w:rsidP="00EF18FA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EF18FA">
        <w:rPr>
          <w:rFonts w:ascii="Times New Roman" w:eastAsia="Times New Roman" w:hAnsi="Times New Roman" w:cs="Times New Roman"/>
          <w:sz w:val="24"/>
          <w:szCs w:val="24"/>
          <w:lang w:eastAsia="en-IN"/>
        </w:rPr>
        <w:t>Mr. Amoke Shabhari S K R</w:t>
      </w:r>
    </w:p>
    <w:p w14:paraId="39F3B07E" w14:textId="77777777" w:rsidR="00EF18FA" w:rsidRPr="00EF18FA" w:rsidRDefault="00EF18FA" w:rsidP="00EF18FA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EF18FA">
        <w:rPr>
          <w:rFonts w:ascii="Times New Roman" w:eastAsia="Times New Roman" w:hAnsi="Times New Roman" w:cs="Times New Roman"/>
          <w:sz w:val="24"/>
          <w:szCs w:val="24"/>
          <w:lang w:eastAsia="en-IN"/>
        </w:rPr>
        <w:t>Mobile: +91 - 77082 80484</w:t>
      </w:r>
    </w:p>
    <w:p w14:paraId="2D6327AF" w14:textId="01EA1591" w:rsidR="008E3541" w:rsidRDefault="00EF18FA" w:rsidP="00EF18FA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EF18FA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Mail: </w:t>
      </w:r>
      <w:hyperlink r:id="rId16" w:history="1">
        <w:r w:rsidR="00FE5747" w:rsidRPr="007D2210">
          <w:rPr>
            <w:rStyle w:val="Hyperlink"/>
            <w:rFonts w:ascii="Times New Roman" w:eastAsia="Times New Roman" w:hAnsi="Times New Roman" w:cs="Times New Roman"/>
            <w:sz w:val="24"/>
            <w:szCs w:val="24"/>
            <w:lang w:eastAsia="en-IN"/>
          </w:rPr>
          <w:t>stainless.randd@gmail.com</w:t>
        </w:r>
      </w:hyperlink>
    </w:p>
    <w:p w14:paraId="71E6C76F" w14:textId="77777777" w:rsidR="00FE5747" w:rsidRDefault="00FE5747" w:rsidP="00EF18FA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437B3A95" w14:textId="69800FFE" w:rsidR="00FE5747" w:rsidRPr="00FF1E58" w:rsidRDefault="00FE5747" w:rsidP="00EF18FA">
      <w:pPr>
        <w:spacing w:after="0" w:line="276" w:lineRule="auto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eastAsia="en-IN"/>
        </w:rPr>
      </w:pPr>
      <w:r w:rsidRPr="00FF1E58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eastAsia="en-IN"/>
        </w:rPr>
        <w:t>Organizers</w:t>
      </w:r>
    </w:p>
    <w:p w14:paraId="3281816D" w14:textId="7D4907E9" w:rsidR="00FF1E58" w:rsidRPr="00891EB2" w:rsidRDefault="00FF1E58" w:rsidP="00EF18FA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  <w:u w:val="single"/>
          <w:lang w:eastAsia="en-IN"/>
        </w:rPr>
      </w:pPr>
      <w:r w:rsidRPr="00891EB2">
        <w:rPr>
          <w:rFonts w:ascii="Times New Roman" w:eastAsia="Times New Roman" w:hAnsi="Times New Roman" w:cs="Times New Roman"/>
          <w:sz w:val="24"/>
          <w:szCs w:val="24"/>
          <w:u w:val="single"/>
          <w:lang w:eastAsia="en-IN"/>
        </w:rPr>
        <w:t>Coordinator</w:t>
      </w:r>
    </w:p>
    <w:p w14:paraId="1EA9C121" w14:textId="7103D4C9" w:rsidR="00FE5747" w:rsidRDefault="00FE5747" w:rsidP="00EF18FA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Dr. J Vijaya Vengdesh Kumar, </w:t>
      </w:r>
    </w:p>
    <w:p w14:paraId="1A069541" w14:textId="59E6C5B3" w:rsidR="00FF1E58" w:rsidRDefault="00F44453" w:rsidP="00EF18FA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lastRenderedPageBreak/>
        <w:t>Assistant Professor,</w:t>
      </w:r>
    </w:p>
    <w:p w14:paraId="4CAA405B" w14:textId="4C31C3B2" w:rsidR="00F44453" w:rsidRDefault="00F44453" w:rsidP="00EF18FA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Department of Civil Engineering,</w:t>
      </w:r>
    </w:p>
    <w:p w14:paraId="61C5426A" w14:textId="65FF38CA" w:rsidR="00F44453" w:rsidRDefault="00F44453" w:rsidP="00EF18FA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National Institute of Technology Karnatka,</w:t>
      </w:r>
    </w:p>
    <w:p w14:paraId="2A28B67A" w14:textId="3DA52C63" w:rsidR="00F44453" w:rsidRDefault="00F44453" w:rsidP="00EF18FA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Surathkal, Mangalore – 575 025</w:t>
      </w:r>
    </w:p>
    <w:p w14:paraId="39D34CDE" w14:textId="015F5924" w:rsidR="00F44453" w:rsidRDefault="00F44453" w:rsidP="00EF18FA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Email: </w:t>
      </w:r>
      <w:r w:rsidRPr="00D36288">
        <w:rPr>
          <w:rFonts w:ascii="Times New Roman" w:eastAsia="Times New Roman" w:hAnsi="Times New Roman" w:cs="Times New Roman"/>
          <w:sz w:val="24"/>
          <w:szCs w:val="24"/>
          <w:lang w:eastAsia="en-IN"/>
        </w:rPr>
        <w:t>vj@nitk.edu.in</w:t>
      </w:r>
    </w:p>
    <w:p w14:paraId="468DECD5" w14:textId="5DE1DA00" w:rsidR="00F44453" w:rsidRPr="00891EB2" w:rsidRDefault="00F44453" w:rsidP="00EF18FA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  <w:u w:val="single"/>
          <w:lang w:eastAsia="en-IN"/>
        </w:rPr>
      </w:pPr>
      <w:r w:rsidRPr="00891EB2">
        <w:rPr>
          <w:rFonts w:ascii="Times New Roman" w:eastAsia="Times New Roman" w:hAnsi="Times New Roman" w:cs="Times New Roman"/>
          <w:sz w:val="24"/>
          <w:szCs w:val="24"/>
          <w:u w:val="single"/>
          <w:lang w:eastAsia="en-IN"/>
        </w:rPr>
        <w:t>Co-coordinator</w:t>
      </w:r>
    </w:p>
    <w:p w14:paraId="71204B1A" w14:textId="3AFE7007" w:rsidR="00F44453" w:rsidRDefault="00F44453" w:rsidP="00EF18FA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Dr. S Arul Jayachandran,</w:t>
      </w:r>
    </w:p>
    <w:p w14:paraId="364CA71B" w14:textId="00F0F6CE" w:rsidR="00F44453" w:rsidRDefault="00F44453" w:rsidP="00EF18FA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Professor,</w:t>
      </w:r>
    </w:p>
    <w:p w14:paraId="1BE13BD6" w14:textId="3CECC5BA" w:rsidR="00F44453" w:rsidRDefault="00F44453" w:rsidP="00EF18FA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Department of Civil Engineering,</w:t>
      </w:r>
    </w:p>
    <w:p w14:paraId="23144B8D" w14:textId="738F2BC0" w:rsidR="00F44453" w:rsidRDefault="00167076" w:rsidP="00EF18FA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Indian Institute of Technology Madras,</w:t>
      </w:r>
    </w:p>
    <w:p w14:paraId="30FA286C" w14:textId="61C00691" w:rsidR="00167076" w:rsidRDefault="00167076" w:rsidP="00EF18FA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Chennai – 600 036</w:t>
      </w:r>
    </w:p>
    <w:p w14:paraId="1B617F82" w14:textId="62EF270E" w:rsidR="00167076" w:rsidRDefault="00167076" w:rsidP="00EF18FA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Email: </w:t>
      </w:r>
      <w:r w:rsidR="00D36288" w:rsidRPr="00D36288">
        <w:rPr>
          <w:rFonts w:ascii="Times New Roman" w:eastAsia="Times New Roman" w:hAnsi="Times New Roman" w:cs="Times New Roman"/>
          <w:sz w:val="24"/>
          <w:szCs w:val="24"/>
          <w:lang w:eastAsia="en-IN"/>
        </w:rPr>
        <w:t>aruls@civil.iitm.ac.in</w:t>
      </w:r>
    </w:p>
    <w:p w14:paraId="01C70964" w14:textId="77777777" w:rsidR="00167076" w:rsidRDefault="00167076" w:rsidP="00EF18FA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1C4B9813" w14:textId="0C9E4175" w:rsidR="00167076" w:rsidRDefault="0084358D" w:rsidP="00EF18FA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Technical Support</w:t>
      </w:r>
    </w:p>
    <w:p w14:paraId="2E143388" w14:textId="36F5D6FE" w:rsidR="0084358D" w:rsidRDefault="006E1576" w:rsidP="0084358D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r. </w:t>
      </w:r>
      <w:r w:rsidR="0084358D">
        <w:rPr>
          <w:rFonts w:ascii="Times New Roman" w:hAnsi="Times New Roman" w:cs="Times New Roman"/>
          <w:sz w:val="24"/>
          <w:szCs w:val="24"/>
        </w:rPr>
        <w:t>Rosemary Francis – Research Scholar</w:t>
      </w:r>
      <w:r w:rsidR="00A94D88">
        <w:rPr>
          <w:rFonts w:ascii="Times New Roman" w:hAnsi="Times New Roman" w:cs="Times New Roman"/>
          <w:sz w:val="24"/>
          <w:szCs w:val="24"/>
        </w:rPr>
        <w:t>, NITK Surathkal</w:t>
      </w:r>
    </w:p>
    <w:p w14:paraId="4D5FD335" w14:textId="31368872" w:rsidR="00A94D88" w:rsidRDefault="006E1576" w:rsidP="0084358D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r. </w:t>
      </w:r>
      <w:r w:rsidR="00494F4A" w:rsidRPr="00494F4A">
        <w:rPr>
          <w:rFonts w:ascii="Times New Roman" w:hAnsi="Times New Roman" w:cs="Times New Roman"/>
          <w:sz w:val="24"/>
          <w:szCs w:val="24"/>
        </w:rPr>
        <w:t>Amoke Shabhari S K R</w:t>
      </w:r>
      <w:r w:rsidR="00494F4A">
        <w:rPr>
          <w:rFonts w:ascii="Times New Roman" w:hAnsi="Times New Roman" w:cs="Times New Roman"/>
          <w:sz w:val="24"/>
          <w:szCs w:val="24"/>
        </w:rPr>
        <w:t xml:space="preserve"> – </w:t>
      </w:r>
      <w:r w:rsidR="00494F4A">
        <w:rPr>
          <w:rFonts w:ascii="Times New Roman" w:hAnsi="Times New Roman" w:cs="Times New Roman"/>
          <w:sz w:val="24"/>
          <w:szCs w:val="24"/>
        </w:rPr>
        <w:t>Research Scholar, NITK Surathkal</w:t>
      </w:r>
    </w:p>
    <w:p w14:paraId="6693CE35" w14:textId="73944E77" w:rsidR="006E1576" w:rsidRDefault="006E1576" w:rsidP="006E1576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r. </w:t>
      </w:r>
      <w:r w:rsidRPr="006E1576">
        <w:rPr>
          <w:rFonts w:ascii="Times New Roman" w:hAnsi="Times New Roman" w:cs="Times New Roman"/>
          <w:sz w:val="24"/>
          <w:szCs w:val="24"/>
        </w:rPr>
        <w:t xml:space="preserve">Fathimath Thasreefa </w:t>
      </w:r>
      <w:r w:rsidRPr="006E1576">
        <w:rPr>
          <w:rFonts w:ascii="Times New Roman" w:hAnsi="Times New Roman" w:cs="Times New Roman"/>
          <w:sz w:val="24"/>
          <w:szCs w:val="24"/>
        </w:rPr>
        <w:t>PI</w:t>
      </w:r>
      <w:r>
        <w:rPr>
          <w:rFonts w:ascii="Times New Roman" w:hAnsi="Times New Roman" w:cs="Times New Roman"/>
          <w:sz w:val="24"/>
          <w:szCs w:val="24"/>
        </w:rPr>
        <w:t xml:space="preserve"> – Research Scholar, NITK Surathkal</w:t>
      </w:r>
    </w:p>
    <w:p w14:paraId="2EE529AE" w14:textId="478C7D19" w:rsidR="00494F4A" w:rsidRDefault="000B6CF8" w:rsidP="000B6CF8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bsite Support</w:t>
      </w:r>
    </w:p>
    <w:p w14:paraId="0D6A62EA" w14:textId="4CCCA67B" w:rsidR="000B6CF8" w:rsidRDefault="000B6CF8" w:rsidP="000B6CF8">
      <w:pPr>
        <w:pStyle w:val="ListParagraph"/>
        <w:numPr>
          <w:ilvl w:val="0"/>
          <w:numId w:val="4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r. Aditya</w:t>
      </w:r>
      <w:r w:rsidR="000415D7">
        <w:rPr>
          <w:rFonts w:ascii="Times New Roman" w:hAnsi="Times New Roman" w:cs="Times New Roman"/>
          <w:sz w:val="24"/>
          <w:szCs w:val="24"/>
        </w:rPr>
        <w:t xml:space="preserve"> – IV year, BTech IT, NITK Surathkal</w:t>
      </w:r>
    </w:p>
    <w:p w14:paraId="570E687D" w14:textId="1528D2E1" w:rsidR="000415D7" w:rsidRPr="000B6CF8" w:rsidRDefault="000415D7" w:rsidP="000B6CF8">
      <w:pPr>
        <w:pStyle w:val="ListParagraph"/>
        <w:numPr>
          <w:ilvl w:val="0"/>
          <w:numId w:val="4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r. </w:t>
      </w:r>
      <w:r w:rsidR="008D036E" w:rsidRPr="008D036E">
        <w:rPr>
          <w:rFonts w:ascii="Times New Roman" w:hAnsi="Times New Roman" w:cs="Times New Roman"/>
          <w:sz w:val="24"/>
          <w:szCs w:val="24"/>
        </w:rPr>
        <w:t>Sushant Hegde</w:t>
      </w:r>
      <w:r w:rsidR="008D036E">
        <w:rPr>
          <w:rFonts w:ascii="Times New Roman" w:hAnsi="Times New Roman" w:cs="Times New Roman"/>
          <w:sz w:val="24"/>
          <w:szCs w:val="24"/>
        </w:rPr>
        <w:t xml:space="preserve"> </w:t>
      </w:r>
      <w:r w:rsidR="00374B27">
        <w:rPr>
          <w:rFonts w:ascii="Times New Roman" w:hAnsi="Times New Roman" w:cs="Times New Roman"/>
          <w:sz w:val="24"/>
          <w:szCs w:val="24"/>
        </w:rPr>
        <w:t>–</w:t>
      </w:r>
      <w:r w:rsidR="008D036E">
        <w:rPr>
          <w:rFonts w:ascii="Times New Roman" w:hAnsi="Times New Roman" w:cs="Times New Roman"/>
          <w:sz w:val="24"/>
          <w:szCs w:val="24"/>
        </w:rPr>
        <w:t xml:space="preserve"> </w:t>
      </w:r>
      <w:r w:rsidR="00374B27">
        <w:rPr>
          <w:rFonts w:ascii="Times New Roman" w:hAnsi="Times New Roman" w:cs="Times New Roman"/>
          <w:sz w:val="24"/>
          <w:szCs w:val="24"/>
        </w:rPr>
        <w:t>II year, MTech Structural Engineering, NITK Surathkal</w:t>
      </w:r>
    </w:p>
    <w:sectPr w:rsidR="000415D7" w:rsidRPr="000B6CF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6FE3684"/>
    <w:multiLevelType w:val="hybridMultilevel"/>
    <w:tmpl w:val="4A0E925E"/>
    <w:lvl w:ilvl="0" w:tplc="4009000F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2494D92"/>
    <w:multiLevelType w:val="hybridMultilevel"/>
    <w:tmpl w:val="1EA4C5B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8B95B2D"/>
    <w:multiLevelType w:val="hybridMultilevel"/>
    <w:tmpl w:val="2E42E57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4F70438"/>
    <w:multiLevelType w:val="hybridMultilevel"/>
    <w:tmpl w:val="2796179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35343363">
    <w:abstractNumId w:val="3"/>
  </w:num>
  <w:num w:numId="2" w16cid:durableId="1724981932">
    <w:abstractNumId w:val="2"/>
  </w:num>
  <w:num w:numId="3" w16cid:durableId="967779564">
    <w:abstractNumId w:val="0"/>
  </w:num>
  <w:num w:numId="4" w16cid:durableId="59351868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QyMDc1tjAwNzM2M7NU0lEKTi0uzszPAykwrAUAV6ZB0CwAAAA="/>
  </w:docVars>
  <w:rsids>
    <w:rsidRoot w:val="00EF18FA"/>
    <w:rsid w:val="000415D7"/>
    <w:rsid w:val="00085D53"/>
    <w:rsid w:val="000B6CF8"/>
    <w:rsid w:val="0010069A"/>
    <w:rsid w:val="00167076"/>
    <w:rsid w:val="001B24DC"/>
    <w:rsid w:val="00374B27"/>
    <w:rsid w:val="0037636E"/>
    <w:rsid w:val="003C15AE"/>
    <w:rsid w:val="00494F4A"/>
    <w:rsid w:val="006E1576"/>
    <w:rsid w:val="0084358D"/>
    <w:rsid w:val="00891EB2"/>
    <w:rsid w:val="008D036E"/>
    <w:rsid w:val="008E3541"/>
    <w:rsid w:val="00A94D88"/>
    <w:rsid w:val="00AA4BB0"/>
    <w:rsid w:val="00D36288"/>
    <w:rsid w:val="00EF18FA"/>
    <w:rsid w:val="00F44453"/>
    <w:rsid w:val="00FE5747"/>
    <w:rsid w:val="00FF1E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AFE1AA"/>
  <w15:chartTrackingRefBased/>
  <w15:docId w15:val="{05D83D96-C991-46DD-9147-313E5E1FB4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F18F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F18F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F18FA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F18F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F18FA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F18FA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F18FA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F18FA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F18FA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F18FA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EF18FA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EF18FA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EF18FA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F18FA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F18FA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F18FA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F18FA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F18FA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EF18FA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F18F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F18FA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F18F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EF18F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F18FA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F18FA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EF18FA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F18F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F18FA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EF18FA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EF18FA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EF18F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EF18FA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EF18FA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EF18F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EF18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F18FA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2089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9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33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73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07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278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589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590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536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936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550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27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hyperlink" Target="https://maps.app.goo.gl/sSTVgAcjR3CaA2QAA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hyperlink" Target="https://docs.google.com/forms/d/e/1FAIpQLSesYju2fssyssdFw-XaNp2S4p6VwzEDeWLTl2dpfJajoE2QCA/viewform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mailto:stainless.randd@gmail.com" TargetMode="Externa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hyperlink" Target="https://code.iitm.ac.in/code-programs/DCS2024/" TargetMode="External"/><Relationship Id="rId5" Type="http://schemas.openxmlformats.org/officeDocument/2006/relationships/image" Target="media/image1.jpeg"/><Relationship Id="rId15" Type="http://schemas.openxmlformats.org/officeDocument/2006/relationships/hyperlink" Target="https://maps.app.goo.gl/sSTVgAcjR3CaA2QAA" TargetMode="Externa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0</TotalTime>
  <Pages>4</Pages>
  <Words>592</Words>
  <Characters>3376</Characters>
  <Application>Microsoft Office Word</Application>
  <DocSecurity>0</DocSecurity>
  <Lines>28</Lines>
  <Paragraphs>7</Paragraphs>
  <ScaleCrop>false</ScaleCrop>
  <Company/>
  <LinksUpToDate>false</LinksUpToDate>
  <CharactersWithSpaces>3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jaya Vengadesh Kumar Jeyapragasam</dc:creator>
  <cp:keywords/>
  <dc:description/>
  <cp:lastModifiedBy>Vijaya Vengadesh Kumar Jeyapragasam</cp:lastModifiedBy>
  <cp:revision>19</cp:revision>
  <dcterms:created xsi:type="dcterms:W3CDTF">2024-05-26T14:32:00Z</dcterms:created>
  <dcterms:modified xsi:type="dcterms:W3CDTF">2024-05-27T04:42:00Z</dcterms:modified>
</cp:coreProperties>
</file>